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1C789C" w14:textId="4D57B220" w:rsidR="00DE6550" w:rsidRPr="00307896" w:rsidRDefault="00D437F3" w:rsidP="007621B0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5FCF0A4" wp14:editId="616A7BAD">
            <wp:simplePos x="0" y="0"/>
            <wp:positionH relativeFrom="margin">
              <wp:align>left</wp:align>
            </wp:positionH>
            <wp:positionV relativeFrom="margin">
              <wp:posOffset>-224167</wp:posOffset>
            </wp:positionV>
            <wp:extent cx="2009775" cy="1025525"/>
            <wp:effectExtent l="0" t="0" r="9525" b="3175"/>
            <wp:wrapSquare wrapText="bothSides"/>
            <wp:docPr id="108657143" name="Picture 1" descr="A logo for a childcare administr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57143" name="Picture 1" descr="A logo for a childcare administr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7E56">
        <w:rPr>
          <w:b/>
          <w:bCs/>
          <w:sz w:val="28"/>
          <w:szCs w:val="28"/>
        </w:rPr>
        <w:t xml:space="preserve">Award Nomination </w:t>
      </w:r>
      <w:r w:rsidR="00321D73">
        <w:rPr>
          <w:b/>
          <w:bCs/>
          <w:sz w:val="28"/>
          <w:szCs w:val="28"/>
        </w:rPr>
        <w:t>for</w:t>
      </w:r>
      <w:r w:rsidR="00C67E56">
        <w:rPr>
          <w:b/>
          <w:bCs/>
          <w:sz w:val="28"/>
          <w:szCs w:val="28"/>
        </w:rPr>
        <w:t xml:space="preserve"> 202</w:t>
      </w:r>
      <w:r w:rsidR="00E90C68">
        <w:rPr>
          <w:b/>
          <w:bCs/>
          <w:sz w:val="28"/>
          <w:szCs w:val="28"/>
        </w:rPr>
        <w:t>5</w:t>
      </w:r>
    </w:p>
    <w:p w14:paraId="7EA464EC" w14:textId="25A37C7E" w:rsidR="00192481" w:rsidRPr="007621B0" w:rsidRDefault="00934FA7" w:rsidP="0019248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omas E. </w:t>
      </w:r>
      <w:proofErr w:type="gramStart"/>
      <w:r>
        <w:rPr>
          <w:b/>
          <w:bCs/>
          <w:sz w:val="28"/>
          <w:szCs w:val="28"/>
        </w:rPr>
        <w:t>Roberts</w:t>
      </w:r>
      <w:proofErr w:type="gramEnd"/>
      <w:r>
        <w:rPr>
          <w:b/>
          <w:bCs/>
          <w:sz w:val="28"/>
          <w:szCs w:val="28"/>
        </w:rPr>
        <w:t xml:space="preserve"> </w:t>
      </w:r>
      <w:r w:rsidR="00321D73">
        <w:rPr>
          <w:b/>
          <w:bCs/>
          <w:sz w:val="28"/>
          <w:szCs w:val="28"/>
        </w:rPr>
        <w:t xml:space="preserve">Excellence in </w:t>
      </w:r>
      <w:r>
        <w:rPr>
          <w:b/>
          <w:bCs/>
          <w:sz w:val="28"/>
          <w:szCs w:val="28"/>
        </w:rPr>
        <w:t xml:space="preserve">Direct Care </w:t>
      </w:r>
    </w:p>
    <w:p w14:paraId="09BA0F99" w14:textId="77777777" w:rsidR="00B30D2D" w:rsidRPr="00FC295B" w:rsidRDefault="00B30D2D" w:rsidP="00FC295B">
      <w:pPr>
        <w:spacing w:after="0"/>
        <w:rPr>
          <w:sz w:val="24"/>
          <w:szCs w:val="24"/>
        </w:rPr>
      </w:pPr>
    </w:p>
    <w:p w14:paraId="6F7C2CF1" w14:textId="77777777" w:rsidR="00047990" w:rsidRDefault="00047990" w:rsidP="007621B0">
      <w:pPr>
        <w:rPr>
          <w:b/>
          <w:bCs/>
          <w:sz w:val="24"/>
          <w:szCs w:val="24"/>
        </w:rPr>
      </w:pPr>
    </w:p>
    <w:p w14:paraId="39A2DB3A" w14:textId="4F9703DE" w:rsidR="007621B0" w:rsidRPr="007621B0" w:rsidRDefault="007621B0" w:rsidP="007621B0">
      <w:pPr>
        <w:rPr>
          <w:b/>
          <w:bCs/>
          <w:sz w:val="24"/>
          <w:szCs w:val="24"/>
        </w:rPr>
      </w:pPr>
      <w:r w:rsidRPr="007621B0">
        <w:rPr>
          <w:b/>
          <w:bCs/>
          <w:sz w:val="24"/>
          <w:szCs w:val="24"/>
        </w:rPr>
        <w:t>SECTION 1: Nominee Information</w:t>
      </w:r>
    </w:p>
    <w:p w14:paraId="37C1018F" w14:textId="065A42FD" w:rsidR="007621B0" w:rsidRPr="007621B0" w:rsidRDefault="007621B0" w:rsidP="007621B0">
      <w:r w:rsidRPr="007621B0">
        <w:t>Full Name of Nominee: _____________________________________________</w:t>
      </w:r>
      <w:r w:rsidR="00D437F3">
        <w:t>_________</w:t>
      </w:r>
      <w:r w:rsidRPr="007621B0">
        <w:t>____________</w:t>
      </w:r>
    </w:p>
    <w:p w14:paraId="02659B5A" w14:textId="37BCBD39" w:rsidR="007621B0" w:rsidRPr="007621B0" w:rsidRDefault="007621B0" w:rsidP="007621B0">
      <w:proofErr w:type="gramStart"/>
      <w:r w:rsidRPr="007621B0">
        <w:t>Position:</w:t>
      </w:r>
      <w:r w:rsidR="001145CB">
        <w:t>_</w:t>
      </w:r>
      <w:proofErr w:type="gramEnd"/>
      <w:r w:rsidR="001145CB">
        <w:t>______________________</w:t>
      </w:r>
      <w:r w:rsidR="00D437F3">
        <w:t>_</w:t>
      </w:r>
      <w:r w:rsidRPr="007621B0">
        <w:t>___________________________________________</w:t>
      </w:r>
      <w:r w:rsidR="00D437F3">
        <w:t>_______</w:t>
      </w:r>
      <w:r w:rsidRPr="007621B0">
        <w:t>____</w:t>
      </w:r>
    </w:p>
    <w:p w14:paraId="10BF7A77" w14:textId="1105C0CE" w:rsidR="003F0EE8" w:rsidRDefault="003F0EE8" w:rsidP="007621B0">
      <w:r>
        <w:t>Length of Service: ______________________________________________________________________</w:t>
      </w:r>
    </w:p>
    <w:p w14:paraId="0F057B5A" w14:textId="2A4E166F" w:rsidR="007621B0" w:rsidRPr="007621B0" w:rsidRDefault="007621B0" w:rsidP="007621B0">
      <w:proofErr w:type="gramStart"/>
      <w:r w:rsidRPr="007621B0">
        <w:t>Address:</w:t>
      </w:r>
      <w:r w:rsidR="00E21305">
        <w:t>_</w:t>
      </w:r>
      <w:proofErr w:type="gramEnd"/>
      <w:r w:rsidRPr="007621B0">
        <w:t>___________</w:t>
      </w:r>
      <w:r w:rsidR="00D437F3">
        <w:t>___</w:t>
      </w:r>
      <w:r w:rsidR="00E21305">
        <w:t>___</w:t>
      </w:r>
      <w:r w:rsidR="00D437F3">
        <w:t>____</w:t>
      </w:r>
      <w:r w:rsidRPr="007621B0">
        <w:t>________________________________________________________</w:t>
      </w:r>
    </w:p>
    <w:p w14:paraId="6059F341" w14:textId="4229A526" w:rsidR="007621B0" w:rsidRPr="007621B0" w:rsidRDefault="007621B0" w:rsidP="007621B0">
      <w:r w:rsidRPr="007621B0">
        <w:t>City: ____________</w:t>
      </w:r>
      <w:r w:rsidR="00E21305">
        <w:t>_____</w:t>
      </w:r>
      <w:r w:rsidRPr="007621B0">
        <w:t>_________________</w:t>
      </w:r>
      <w:r w:rsidR="00E21305">
        <w:t>__</w:t>
      </w:r>
      <w:r w:rsidRPr="007621B0">
        <w:t>______ State: __</w:t>
      </w:r>
      <w:r w:rsidR="00E21305">
        <w:t>____</w:t>
      </w:r>
      <w:r w:rsidRPr="007621B0">
        <w:t>_______ ZIP: ________________</w:t>
      </w:r>
    </w:p>
    <w:p w14:paraId="75D5E0FF" w14:textId="6E6A28CC" w:rsidR="007621B0" w:rsidRPr="007621B0" w:rsidRDefault="007621B0" w:rsidP="007621B0">
      <w:r w:rsidRPr="007621B0">
        <w:t xml:space="preserve">Email </w:t>
      </w:r>
      <w:proofErr w:type="gramStart"/>
      <w:r w:rsidRPr="007621B0">
        <w:t>Address:</w:t>
      </w:r>
      <w:r w:rsidR="00E21305">
        <w:t>_</w:t>
      </w:r>
      <w:proofErr w:type="gramEnd"/>
      <w:r w:rsidRPr="007621B0">
        <w:t>___________</w:t>
      </w:r>
      <w:r w:rsidR="00E21305">
        <w:t>__________</w:t>
      </w:r>
      <w:r w:rsidRPr="007621B0">
        <w:t>___________________________________________________</w:t>
      </w:r>
    </w:p>
    <w:p w14:paraId="2925956B" w14:textId="7A76E5AE" w:rsidR="007621B0" w:rsidRPr="007621B0" w:rsidRDefault="007621B0" w:rsidP="007621B0">
      <w:r w:rsidRPr="007621B0">
        <w:t>Phone Number: ___</w:t>
      </w:r>
      <w:r w:rsidR="00764C73">
        <w:t>__________</w:t>
      </w:r>
      <w:r w:rsidRPr="007621B0">
        <w:t>___________________________________________________________</w:t>
      </w:r>
    </w:p>
    <w:p w14:paraId="21E1EA3D" w14:textId="36703B1B" w:rsidR="007621B0" w:rsidRPr="007621B0" w:rsidRDefault="007621B0" w:rsidP="007621B0">
      <w:r>
        <w:t>Affiliate Organization</w:t>
      </w:r>
      <w:r w:rsidRPr="007621B0">
        <w:t>: ____</w:t>
      </w:r>
      <w:r w:rsidR="00764C73">
        <w:t>_______________________</w:t>
      </w:r>
      <w:r w:rsidRPr="007621B0">
        <w:t>________________________________________</w:t>
      </w:r>
    </w:p>
    <w:p w14:paraId="73E6BFE9" w14:textId="77777777" w:rsidR="00B30D2D" w:rsidRDefault="00B30D2D" w:rsidP="00B0079A">
      <w:pPr>
        <w:spacing w:after="0"/>
        <w:rPr>
          <w:b/>
          <w:bCs/>
          <w:sz w:val="24"/>
          <w:szCs w:val="24"/>
        </w:rPr>
      </w:pPr>
    </w:p>
    <w:p w14:paraId="72E3DAC2" w14:textId="41F52059" w:rsidR="007621B0" w:rsidRPr="007621B0" w:rsidRDefault="007621B0" w:rsidP="007621B0">
      <w:pPr>
        <w:rPr>
          <w:b/>
          <w:bCs/>
          <w:sz w:val="24"/>
          <w:szCs w:val="24"/>
        </w:rPr>
      </w:pPr>
      <w:r w:rsidRPr="007621B0">
        <w:rPr>
          <w:b/>
          <w:bCs/>
          <w:sz w:val="24"/>
          <w:szCs w:val="24"/>
        </w:rPr>
        <w:t>SECTION 2: Nominator Information</w:t>
      </w:r>
    </w:p>
    <w:p w14:paraId="2A4C31F3" w14:textId="7E3B1AC1" w:rsidR="007621B0" w:rsidRDefault="007621B0" w:rsidP="007621B0">
      <w:r w:rsidRPr="007621B0">
        <w:t>Full Name of Nominator: ____</w:t>
      </w:r>
      <w:r w:rsidR="00764C73">
        <w:t>_________</w:t>
      </w:r>
      <w:r w:rsidRPr="007621B0">
        <w:t>___________________________________________________</w:t>
      </w:r>
    </w:p>
    <w:p w14:paraId="589925B4" w14:textId="4781D862" w:rsidR="007621B0" w:rsidRDefault="007621B0" w:rsidP="007621B0">
      <w:r>
        <w:t>Title:</w:t>
      </w:r>
      <w:r w:rsidRPr="007621B0">
        <w:t xml:space="preserve"> _____________________</w:t>
      </w:r>
      <w:r w:rsidR="00764C73">
        <w:t>_________</w:t>
      </w:r>
      <w:r w:rsidRPr="007621B0">
        <w:t>__________________________________</w:t>
      </w:r>
      <w:r>
        <w:t>________________</w:t>
      </w:r>
    </w:p>
    <w:p w14:paraId="4824F94A" w14:textId="12659A98" w:rsidR="007621B0" w:rsidRPr="007621B0" w:rsidRDefault="007621B0" w:rsidP="007621B0">
      <w:r>
        <w:t>Organization Represented:</w:t>
      </w:r>
      <w:r w:rsidRPr="007621B0">
        <w:t xml:space="preserve"> _____</w:t>
      </w:r>
      <w:r w:rsidR="00764C73">
        <w:t>_________</w:t>
      </w:r>
      <w:r w:rsidRPr="007621B0">
        <w:t>_________________________________________________</w:t>
      </w:r>
    </w:p>
    <w:p w14:paraId="4D7C66B2" w14:textId="5C1E292D" w:rsidR="007621B0" w:rsidRPr="007621B0" w:rsidRDefault="007621B0" w:rsidP="007621B0">
      <w:proofErr w:type="gramStart"/>
      <w:r w:rsidRPr="007621B0">
        <w:t>Address:</w:t>
      </w:r>
      <w:r w:rsidR="00764C73">
        <w:t>_</w:t>
      </w:r>
      <w:proofErr w:type="gramEnd"/>
      <w:r w:rsidRPr="007621B0">
        <w:t>________________</w:t>
      </w:r>
      <w:r w:rsidR="00764C73">
        <w:t>_________</w:t>
      </w:r>
      <w:r w:rsidRPr="007621B0">
        <w:t>____________________________________________________</w:t>
      </w:r>
    </w:p>
    <w:p w14:paraId="4B36C36F" w14:textId="77777777" w:rsidR="00764C73" w:rsidRPr="007621B0" w:rsidRDefault="00764C73" w:rsidP="00764C73">
      <w:r w:rsidRPr="007621B0">
        <w:t>City: ____________</w:t>
      </w:r>
      <w:r>
        <w:t>_____</w:t>
      </w:r>
      <w:r w:rsidRPr="007621B0">
        <w:t>_________________</w:t>
      </w:r>
      <w:r>
        <w:t>__</w:t>
      </w:r>
      <w:r w:rsidRPr="007621B0">
        <w:t>______ State: __</w:t>
      </w:r>
      <w:r>
        <w:t>____</w:t>
      </w:r>
      <w:r w:rsidRPr="007621B0">
        <w:t>_______ ZIP: ________________</w:t>
      </w:r>
    </w:p>
    <w:p w14:paraId="0EF45138" w14:textId="77777777" w:rsidR="00764C73" w:rsidRPr="007621B0" w:rsidRDefault="00764C73" w:rsidP="00764C73">
      <w:r w:rsidRPr="007621B0">
        <w:t xml:space="preserve">Email </w:t>
      </w:r>
      <w:proofErr w:type="gramStart"/>
      <w:r w:rsidRPr="007621B0">
        <w:t>Address:</w:t>
      </w:r>
      <w:r>
        <w:t>_</w:t>
      </w:r>
      <w:proofErr w:type="gramEnd"/>
      <w:r w:rsidRPr="007621B0">
        <w:t>___________</w:t>
      </w:r>
      <w:r>
        <w:t>__________</w:t>
      </w:r>
      <w:r w:rsidRPr="007621B0">
        <w:t>___________________________________________________</w:t>
      </w:r>
    </w:p>
    <w:p w14:paraId="4DDC874B" w14:textId="77777777" w:rsidR="00764C73" w:rsidRPr="007621B0" w:rsidRDefault="00764C73" w:rsidP="00764C73">
      <w:r w:rsidRPr="007621B0">
        <w:t>Phone Number: ___</w:t>
      </w:r>
      <w:r>
        <w:t>__________</w:t>
      </w:r>
      <w:r w:rsidRPr="007621B0">
        <w:t>___________________________________________________________</w:t>
      </w:r>
    </w:p>
    <w:p w14:paraId="70E2B938" w14:textId="77777777" w:rsidR="00B30D2D" w:rsidRDefault="00B30D2D" w:rsidP="00B0079A">
      <w:pPr>
        <w:spacing w:after="0"/>
        <w:rPr>
          <w:b/>
          <w:bCs/>
          <w:sz w:val="24"/>
          <w:szCs w:val="24"/>
        </w:rPr>
      </w:pPr>
    </w:p>
    <w:p w14:paraId="319BB988" w14:textId="765D35B8" w:rsidR="007621B0" w:rsidRPr="007621B0" w:rsidRDefault="007621B0" w:rsidP="007621B0">
      <w:pPr>
        <w:rPr>
          <w:b/>
          <w:bCs/>
          <w:sz w:val="24"/>
          <w:szCs w:val="24"/>
        </w:rPr>
      </w:pPr>
      <w:r w:rsidRPr="007621B0">
        <w:rPr>
          <w:b/>
          <w:bCs/>
          <w:sz w:val="24"/>
          <w:szCs w:val="24"/>
        </w:rPr>
        <w:t>SECTION 3: Nomination Details</w:t>
      </w:r>
    </w:p>
    <w:p w14:paraId="583A5362" w14:textId="77777777" w:rsidR="003828C6" w:rsidRPr="003828C6" w:rsidRDefault="003828C6" w:rsidP="003828C6">
      <w:pPr>
        <w:numPr>
          <w:ilvl w:val="0"/>
          <w:numId w:val="4"/>
        </w:numPr>
        <w:spacing w:after="0"/>
      </w:pPr>
      <w:r w:rsidRPr="003828C6">
        <w:t xml:space="preserve">Briefly describe the nominee’s position and responsibilities. </w:t>
      </w:r>
    </w:p>
    <w:p w14:paraId="509DC605" w14:textId="77777777" w:rsidR="003828C6" w:rsidRDefault="003828C6" w:rsidP="003828C6">
      <w:pPr>
        <w:spacing w:after="0"/>
      </w:pPr>
    </w:p>
    <w:p w14:paraId="77A65E90" w14:textId="77777777" w:rsidR="003828C6" w:rsidRPr="003828C6" w:rsidRDefault="003828C6" w:rsidP="003828C6">
      <w:pPr>
        <w:spacing w:after="0"/>
      </w:pPr>
    </w:p>
    <w:p w14:paraId="4FC28B7A" w14:textId="77777777" w:rsidR="003828C6" w:rsidRPr="003828C6" w:rsidRDefault="003828C6" w:rsidP="003828C6">
      <w:pPr>
        <w:spacing w:after="0"/>
      </w:pPr>
    </w:p>
    <w:p w14:paraId="756DA31B" w14:textId="77777777" w:rsidR="003828C6" w:rsidRPr="003828C6" w:rsidRDefault="003828C6" w:rsidP="003828C6">
      <w:pPr>
        <w:numPr>
          <w:ilvl w:val="0"/>
          <w:numId w:val="4"/>
        </w:numPr>
        <w:spacing w:after="0"/>
      </w:pPr>
      <w:r w:rsidRPr="003828C6">
        <w:t xml:space="preserve">How does the nominee exemplify Christian character in their role? </w:t>
      </w:r>
    </w:p>
    <w:p w14:paraId="0A173035" w14:textId="77777777" w:rsidR="003828C6" w:rsidRPr="003828C6" w:rsidRDefault="003828C6" w:rsidP="003828C6">
      <w:pPr>
        <w:spacing w:after="0"/>
      </w:pPr>
    </w:p>
    <w:p w14:paraId="36A11C39" w14:textId="77777777" w:rsidR="003828C6" w:rsidRPr="003828C6" w:rsidRDefault="003828C6" w:rsidP="003828C6">
      <w:pPr>
        <w:spacing w:after="0"/>
      </w:pPr>
    </w:p>
    <w:p w14:paraId="5DC48EAC" w14:textId="628E1455" w:rsidR="003828C6" w:rsidRPr="003828C6" w:rsidRDefault="003828C6" w:rsidP="003828C6">
      <w:pPr>
        <w:numPr>
          <w:ilvl w:val="0"/>
          <w:numId w:val="4"/>
        </w:numPr>
        <w:spacing w:after="0"/>
      </w:pPr>
      <w:r w:rsidRPr="003828C6">
        <w:lastRenderedPageBreak/>
        <w:t xml:space="preserve">How has the nominee demonstrated exceptional professionalism, innovation, </w:t>
      </w:r>
      <w:r w:rsidR="00DF7FBD">
        <w:t xml:space="preserve">advocacy, </w:t>
      </w:r>
      <w:r w:rsidRPr="003828C6">
        <w:t xml:space="preserve">commitment or character in their work? </w:t>
      </w:r>
    </w:p>
    <w:p w14:paraId="58A23FC3" w14:textId="77777777" w:rsidR="003828C6" w:rsidRPr="003828C6" w:rsidRDefault="003828C6" w:rsidP="003828C6">
      <w:pPr>
        <w:spacing w:after="0"/>
      </w:pPr>
    </w:p>
    <w:p w14:paraId="63750F87" w14:textId="77777777" w:rsidR="003828C6" w:rsidRPr="003828C6" w:rsidRDefault="003828C6" w:rsidP="003828C6">
      <w:pPr>
        <w:spacing w:after="0"/>
      </w:pPr>
    </w:p>
    <w:p w14:paraId="1CE19945" w14:textId="77777777" w:rsidR="003828C6" w:rsidRPr="003828C6" w:rsidRDefault="003828C6" w:rsidP="003828C6">
      <w:pPr>
        <w:spacing w:after="0"/>
      </w:pPr>
    </w:p>
    <w:p w14:paraId="15C19CC6" w14:textId="77777777" w:rsidR="003828C6" w:rsidRPr="003828C6" w:rsidRDefault="003828C6" w:rsidP="003828C6">
      <w:pPr>
        <w:spacing w:after="0"/>
      </w:pPr>
    </w:p>
    <w:p w14:paraId="3FA80DF4" w14:textId="6FC353B5" w:rsidR="003828C6" w:rsidRPr="003828C6" w:rsidRDefault="003828C6" w:rsidP="003828C6">
      <w:pPr>
        <w:numPr>
          <w:ilvl w:val="0"/>
          <w:numId w:val="4"/>
        </w:numPr>
        <w:spacing w:after="0"/>
      </w:pPr>
      <w:r w:rsidRPr="003828C6">
        <w:t xml:space="preserve">How has the nominee gone above and beyond expectations to positively </w:t>
      </w:r>
      <w:proofErr w:type="gramStart"/>
      <w:r w:rsidRPr="003828C6">
        <w:t>impact</w:t>
      </w:r>
      <w:proofErr w:type="gramEnd"/>
      <w:r w:rsidRPr="003828C6">
        <w:t xml:space="preserve"> the</w:t>
      </w:r>
      <w:r w:rsidR="00DF7FBD">
        <w:t xml:space="preserve"> staff, </w:t>
      </w:r>
      <w:r w:rsidRPr="003828C6">
        <w:t xml:space="preserve">children or families </w:t>
      </w:r>
      <w:r w:rsidR="00DF7FBD">
        <w:t xml:space="preserve">that </w:t>
      </w:r>
      <w:r w:rsidRPr="003828C6">
        <w:t xml:space="preserve">they serve? </w:t>
      </w:r>
    </w:p>
    <w:p w14:paraId="2D2C220F" w14:textId="77777777" w:rsidR="003828C6" w:rsidRPr="003828C6" w:rsidRDefault="003828C6" w:rsidP="003828C6">
      <w:pPr>
        <w:spacing w:after="0"/>
      </w:pPr>
    </w:p>
    <w:p w14:paraId="112359D1" w14:textId="77777777" w:rsidR="003828C6" w:rsidRPr="003828C6" w:rsidRDefault="003828C6" w:rsidP="003828C6">
      <w:pPr>
        <w:spacing w:after="0"/>
      </w:pPr>
    </w:p>
    <w:p w14:paraId="14395B87" w14:textId="77777777" w:rsidR="003828C6" w:rsidRPr="003828C6" w:rsidRDefault="003828C6" w:rsidP="003828C6">
      <w:pPr>
        <w:spacing w:after="0"/>
      </w:pPr>
    </w:p>
    <w:p w14:paraId="77791126" w14:textId="7F521F72" w:rsidR="003828C6" w:rsidRPr="003828C6" w:rsidRDefault="003828C6" w:rsidP="003828C6">
      <w:pPr>
        <w:numPr>
          <w:ilvl w:val="0"/>
          <w:numId w:val="4"/>
        </w:numPr>
        <w:spacing w:after="0"/>
      </w:pPr>
      <w:r w:rsidRPr="003828C6">
        <w:t xml:space="preserve">How has the nominee contributed to the </w:t>
      </w:r>
      <w:r>
        <w:t>profession</w:t>
      </w:r>
      <w:r w:rsidR="00DF7FBD">
        <w:t xml:space="preserve"> and</w:t>
      </w:r>
      <w:r>
        <w:t xml:space="preserve"> </w:t>
      </w:r>
      <w:r w:rsidRPr="003828C6">
        <w:t>programs</w:t>
      </w:r>
      <w:r w:rsidR="00DF7FBD">
        <w:t xml:space="preserve"> that ACCA embodies</w:t>
      </w:r>
      <w:r w:rsidRPr="003828C6">
        <w:t xml:space="preserve">? </w:t>
      </w:r>
    </w:p>
    <w:p w14:paraId="7A93C71A" w14:textId="77777777" w:rsidR="003828C6" w:rsidRPr="003828C6" w:rsidRDefault="003828C6" w:rsidP="003828C6">
      <w:pPr>
        <w:spacing w:after="0"/>
      </w:pPr>
    </w:p>
    <w:p w14:paraId="5AB8E346" w14:textId="77777777" w:rsidR="00FC295B" w:rsidRDefault="00FC295B" w:rsidP="00904B91">
      <w:pPr>
        <w:spacing w:after="0"/>
      </w:pPr>
    </w:p>
    <w:p w14:paraId="02DBF60A" w14:textId="77777777" w:rsidR="00A16AE0" w:rsidRDefault="00A16AE0" w:rsidP="00904B91">
      <w:pPr>
        <w:spacing w:after="0"/>
      </w:pPr>
    </w:p>
    <w:p w14:paraId="4F891336" w14:textId="28172EE2" w:rsidR="007621B0" w:rsidRDefault="007621B0" w:rsidP="00A16AE0">
      <w:pPr>
        <w:pStyle w:val="ListParagraph"/>
        <w:numPr>
          <w:ilvl w:val="0"/>
          <w:numId w:val="4"/>
        </w:numPr>
        <w:spacing w:after="0"/>
      </w:pPr>
      <w:r w:rsidRPr="007621B0">
        <w:t xml:space="preserve">Please share a </w:t>
      </w:r>
      <w:r w:rsidR="00B81948">
        <w:t xml:space="preserve">specific </w:t>
      </w:r>
      <w:r w:rsidRPr="007621B0">
        <w:t xml:space="preserve">story or incident that illustrates why this nominee deserves to be recognized </w:t>
      </w:r>
      <w:r w:rsidR="003F0EE8">
        <w:t xml:space="preserve">with the </w:t>
      </w:r>
      <w:r w:rsidR="00DF7FBD">
        <w:t>ACCA</w:t>
      </w:r>
      <w:r w:rsidR="003F0EE8">
        <w:t xml:space="preserve"> </w:t>
      </w:r>
      <w:r w:rsidR="00B81948">
        <w:t>Excellence in</w:t>
      </w:r>
      <w:r w:rsidR="003F0EE8">
        <w:t xml:space="preserve"> </w:t>
      </w:r>
      <w:r w:rsidR="00B71C0C">
        <w:t>Leadership</w:t>
      </w:r>
      <w:r w:rsidR="003F0EE8">
        <w:t xml:space="preserve"> Award</w:t>
      </w:r>
      <w:r w:rsidRPr="007621B0">
        <w:t xml:space="preserve">. </w:t>
      </w:r>
    </w:p>
    <w:p w14:paraId="7DD9541C" w14:textId="77777777" w:rsidR="007621B0" w:rsidRDefault="007621B0" w:rsidP="00904B91">
      <w:pPr>
        <w:spacing w:after="0"/>
      </w:pPr>
    </w:p>
    <w:p w14:paraId="45F66C1E" w14:textId="77777777" w:rsidR="00FC295B" w:rsidRDefault="00FC295B" w:rsidP="00904B91">
      <w:pPr>
        <w:spacing w:after="0"/>
      </w:pPr>
    </w:p>
    <w:p w14:paraId="58B2F11B" w14:textId="4B7A9B13" w:rsidR="007621B0" w:rsidRPr="007621B0" w:rsidRDefault="007621B0" w:rsidP="00904B91">
      <w:pPr>
        <w:spacing w:after="0"/>
      </w:pPr>
    </w:p>
    <w:p w14:paraId="5E7DE1D5" w14:textId="77777777" w:rsidR="00B30D2D" w:rsidRDefault="00B30D2D" w:rsidP="007621B0">
      <w:pPr>
        <w:rPr>
          <w:b/>
          <w:bCs/>
        </w:rPr>
      </w:pPr>
    </w:p>
    <w:p w14:paraId="63D887A0" w14:textId="0A579F10" w:rsidR="007621B0" w:rsidRPr="007621B0" w:rsidRDefault="007621B0" w:rsidP="007621B0">
      <w:pPr>
        <w:rPr>
          <w:b/>
          <w:bCs/>
        </w:rPr>
      </w:pPr>
      <w:r w:rsidRPr="007621B0">
        <w:rPr>
          <w:b/>
          <w:bCs/>
        </w:rPr>
        <w:t>SECTION 4: Signature</w:t>
      </w:r>
    </w:p>
    <w:p w14:paraId="04D7F7C5" w14:textId="77777777" w:rsidR="007621B0" w:rsidRDefault="007621B0" w:rsidP="007621B0">
      <w:r w:rsidRPr="007621B0">
        <w:t>By signing below, I attest to the accuracy of the information provided on this form.</w:t>
      </w:r>
    </w:p>
    <w:p w14:paraId="2BCD5EED" w14:textId="77777777" w:rsidR="001F7132" w:rsidRPr="007621B0" w:rsidRDefault="001F7132" w:rsidP="007621B0"/>
    <w:p w14:paraId="6C48F098" w14:textId="77777777" w:rsidR="007621B0" w:rsidRPr="007621B0" w:rsidRDefault="007621B0" w:rsidP="007621B0">
      <w:r w:rsidRPr="007621B0">
        <w:t>Nominator's Signature: ____________________________________ Date: ________________________</w:t>
      </w:r>
    </w:p>
    <w:p w14:paraId="71752E6A" w14:textId="77777777" w:rsidR="00B30D2D" w:rsidRDefault="00B30D2D" w:rsidP="007621B0"/>
    <w:p w14:paraId="09E415B8" w14:textId="77777777" w:rsidR="004622DF" w:rsidRPr="00B30D2D" w:rsidRDefault="004622DF" w:rsidP="004622DF">
      <w:r w:rsidRPr="007621B0">
        <w:t xml:space="preserve">Please return this form by email </w:t>
      </w:r>
      <w:r>
        <w:t xml:space="preserve">to </w:t>
      </w:r>
      <w:hyperlink r:id="rId8" w:history="1">
        <w:r w:rsidRPr="002579D3">
          <w:rPr>
            <w:rStyle w:val="Hyperlink"/>
          </w:rPr>
          <w:t>sblevins@accakids.org</w:t>
        </w:r>
      </w:hyperlink>
      <w:r>
        <w:t xml:space="preserve"> or by </w:t>
      </w:r>
      <w:r w:rsidRPr="007621B0">
        <w:t xml:space="preserve">mail to the ACCA office by </w:t>
      </w:r>
      <w:r w:rsidRPr="00AD15C7">
        <w:rPr>
          <w:b/>
          <w:bCs/>
        </w:rPr>
        <w:t xml:space="preserve">December 15, 2025. </w:t>
      </w:r>
      <w:r w:rsidRPr="007621B0">
        <w:t xml:space="preserve">For questions, please contact </w:t>
      </w:r>
      <w:r>
        <w:t>Stoney Blevins at sblevins</w:t>
      </w:r>
      <w:r w:rsidRPr="00B30D2D">
        <w:t>@accakids.org.</w:t>
      </w:r>
    </w:p>
    <w:p w14:paraId="31D6418B" w14:textId="36C88F81" w:rsidR="007621B0" w:rsidRPr="00B30D2D" w:rsidRDefault="007621B0" w:rsidP="007621B0">
      <w:r w:rsidRPr="00B30D2D">
        <w:t>The A</w:t>
      </w:r>
      <w:r w:rsidR="00DE6550" w:rsidRPr="00B30D2D">
        <w:t xml:space="preserve">ssociation of </w:t>
      </w:r>
      <w:r w:rsidRPr="00B30D2D">
        <w:t>C</w:t>
      </w:r>
      <w:r w:rsidR="00DE6550" w:rsidRPr="00B30D2D">
        <w:t xml:space="preserve">hristian </w:t>
      </w:r>
      <w:r w:rsidRPr="00B30D2D">
        <w:t>C</w:t>
      </w:r>
      <w:r w:rsidR="00DE6550" w:rsidRPr="00B30D2D">
        <w:t xml:space="preserve">hildcare </w:t>
      </w:r>
      <w:r w:rsidRPr="00B30D2D">
        <w:t>A</w:t>
      </w:r>
      <w:r w:rsidR="00DE6550" w:rsidRPr="00B30D2D">
        <w:t>dministrators</w:t>
      </w:r>
      <w:r w:rsidRPr="00B30D2D">
        <w:t xml:space="preserve"> respects your privacy. Information collected is used solely for the purposes of this award nomination and will not be shared or sold to any third parties.</w:t>
      </w:r>
    </w:p>
    <w:p w14:paraId="039D2E7E" w14:textId="38290D63" w:rsidR="007621B0" w:rsidRPr="00B30D2D" w:rsidRDefault="007621B0" w:rsidP="007621B0">
      <w:r w:rsidRPr="00B30D2D">
        <w:t>Thank you for taking the time to recognize and nominate outstanding individuals in our</w:t>
      </w:r>
      <w:r w:rsidR="00DE6550" w:rsidRPr="00B30D2D">
        <w:t xml:space="preserve"> Christian </w:t>
      </w:r>
      <w:r w:rsidR="00DF7FBD">
        <w:t>continuum of care</w:t>
      </w:r>
      <w:r w:rsidRPr="00B30D2D">
        <w:t xml:space="preserve">. </w:t>
      </w:r>
    </w:p>
    <w:p w14:paraId="06933969" w14:textId="77777777" w:rsidR="0080573A" w:rsidRDefault="0080573A"/>
    <w:sectPr w:rsidR="0080573A" w:rsidSect="00764C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32A15" w14:textId="77777777" w:rsidR="008F7999" w:rsidRDefault="008F7999" w:rsidP="00764C73">
      <w:pPr>
        <w:spacing w:after="0" w:line="240" w:lineRule="auto"/>
      </w:pPr>
      <w:r>
        <w:separator/>
      </w:r>
    </w:p>
  </w:endnote>
  <w:endnote w:type="continuationSeparator" w:id="0">
    <w:p w14:paraId="540A6E67" w14:textId="77777777" w:rsidR="008F7999" w:rsidRDefault="008F7999" w:rsidP="00764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1BF29" w14:textId="77777777" w:rsidR="00B32D34" w:rsidRDefault="00B32D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4695D" w14:textId="02E81424" w:rsidR="00764C73" w:rsidRDefault="00A30204" w:rsidP="00764C73">
    <w:pPr>
      <w:pStyle w:val="Footer"/>
      <w:jc w:val="center"/>
    </w:pPr>
    <w:r w:rsidRPr="00EE52DC">
      <w:t xml:space="preserve">ACCA </w:t>
    </w:r>
    <w:r>
      <w:t xml:space="preserve">Office, </w:t>
    </w:r>
    <w:r w:rsidR="00E90C68">
      <w:t xml:space="preserve">PO Box 5243, Abilene, TX </w:t>
    </w:r>
    <w:r w:rsidR="001F7132">
      <w:t>79608</w:t>
    </w:r>
    <w:r w:rsidR="001F7132" w:rsidRPr="00EE52DC">
      <w:t xml:space="preserve"> </w:t>
    </w:r>
    <w:proofErr w:type="gramStart"/>
    <w:r w:rsidR="001F7132" w:rsidRPr="00EE52DC">
      <w:t>|</w:t>
    </w:r>
    <w:r w:rsidRPr="00EE52DC">
      <w:t xml:space="preserve">  </w:t>
    </w:r>
    <w:r w:rsidR="00E90C68">
      <w:t>www.accakids.org</w:t>
    </w:r>
    <w:proofErr w:type="gramEnd"/>
    <w:r>
      <w:t xml:space="preserve">                   </w:t>
    </w:r>
    <w:r w:rsidR="00764C73" w:rsidRPr="00764C73">
      <w:t xml:space="preserve">Page </w:t>
    </w:r>
    <w:r w:rsidR="00764C73" w:rsidRPr="00764C73">
      <w:fldChar w:fldCharType="begin"/>
    </w:r>
    <w:r w:rsidR="00764C73" w:rsidRPr="00764C73">
      <w:instrText xml:space="preserve"> PAGE  \* Arabic  \* MERGEFORMAT </w:instrText>
    </w:r>
    <w:r w:rsidR="00764C73" w:rsidRPr="00764C73">
      <w:fldChar w:fldCharType="separate"/>
    </w:r>
    <w:r w:rsidR="00764C73">
      <w:t>1</w:t>
    </w:r>
    <w:r w:rsidR="00764C73" w:rsidRPr="00764C73">
      <w:fldChar w:fldCharType="end"/>
    </w:r>
    <w:r w:rsidR="00764C73" w:rsidRPr="00764C73">
      <w:t xml:space="preserve"> of </w:t>
    </w:r>
    <w:fldSimple w:instr=" NUMPAGES  \* Arabic  \* MERGEFORMAT ">
      <w:r w:rsidR="00764C73"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0FB5C" w14:textId="00230CBE" w:rsidR="00764C73" w:rsidRPr="00764C73" w:rsidRDefault="00B32D34" w:rsidP="00A30204">
    <w:pPr>
      <w:pStyle w:val="Footer"/>
      <w:jc w:val="center"/>
    </w:pPr>
    <w:r w:rsidRPr="00EE52DC">
      <w:t xml:space="preserve">ACCA </w:t>
    </w:r>
    <w:r>
      <w:t>Office, PO Box 5243, Abilene, TX 79608</w:t>
    </w:r>
    <w:r w:rsidRPr="00EE52DC">
      <w:t xml:space="preserve"> |  </w:t>
    </w:r>
    <w:r>
      <w:t xml:space="preserve">www.accakids.org                   </w:t>
    </w:r>
    <w:r w:rsidR="00764C73" w:rsidRPr="00764C73">
      <w:t xml:space="preserve">Page </w:t>
    </w:r>
    <w:r w:rsidR="00764C73" w:rsidRPr="00764C73">
      <w:fldChar w:fldCharType="begin"/>
    </w:r>
    <w:r w:rsidR="00764C73" w:rsidRPr="00764C73">
      <w:instrText xml:space="preserve"> PAGE  \* Arabic  \* MERGEFORMAT </w:instrText>
    </w:r>
    <w:r w:rsidR="00764C73" w:rsidRPr="00764C73">
      <w:fldChar w:fldCharType="separate"/>
    </w:r>
    <w:r w:rsidR="00764C73" w:rsidRPr="00764C73">
      <w:rPr>
        <w:noProof/>
      </w:rPr>
      <w:t>1</w:t>
    </w:r>
    <w:r w:rsidR="00764C73" w:rsidRPr="00764C73">
      <w:fldChar w:fldCharType="end"/>
    </w:r>
    <w:r w:rsidR="00764C73" w:rsidRPr="00764C73">
      <w:t xml:space="preserve"> of </w:t>
    </w:r>
    <w:fldSimple w:instr=" NUMPAGES  \* Arabic  \* MERGEFORMAT ">
      <w:r w:rsidR="00764C73" w:rsidRPr="00764C73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57D85" w14:textId="77777777" w:rsidR="008F7999" w:rsidRDefault="008F7999" w:rsidP="00764C73">
      <w:pPr>
        <w:spacing w:after="0" w:line="240" w:lineRule="auto"/>
      </w:pPr>
      <w:r>
        <w:separator/>
      </w:r>
    </w:p>
  </w:footnote>
  <w:footnote w:type="continuationSeparator" w:id="0">
    <w:p w14:paraId="674C21DB" w14:textId="77777777" w:rsidR="008F7999" w:rsidRDefault="008F7999" w:rsidP="00764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72A87" w14:textId="77777777" w:rsidR="00B32D34" w:rsidRDefault="00B32D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841B5" w14:textId="4575F949" w:rsidR="00764C73" w:rsidRDefault="00E73097">
    <w:pPr>
      <w:pStyle w:val="Header"/>
    </w:pPr>
    <w:r>
      <w:t>ACCA Award Nomination Form 2023</w:t>
    </w:r>
    <w:r>
      <w:tab/>
    </w:r>
    <w:r>
      <w:tab/>
    </w:r>
    <w:r w:rsidR="001145CB">
      <w:t>Thomas E. Roberts Distinguished Direct Care Awar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7E4EE" w14:textId="77777777" w:rsidR="00B32D34" w:rsidRDefault="00B32D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1" style="width:0;height:0" o:hralign="center" o:bullet="t" o:hrstd="t" o:hr="t" fillcolor="#a0a0a0" stroked="f"/>
    </w:pict>
  </w:numPicBullet>
  <w:abstractNum w:abstractNumId="0" w15:restartNumberingAfterBreak="0">
    <w:nsid w:val="0B514B80"/>
    <w:multiLevelType w:val="multilevel"/>
    <w:tmpl w:val="8460D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506B5A"/>
    <w:multiLevelType w:val="hybridMultilevel"/>
    <w:tmpl w:val="4A1ED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875B3F"/>
    <w:multiLevelType w:val="multilevel"/>
    <w:tmpl w:val="8DEAA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62671C"/>
    <w:multiLevelType w:val="multilevel"/>
    <w:tmpl w:val="D7D20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4550839">
    <w:abstractNumId w:val="0"/>
  </w:num>
  <w:num w:numId="2" w16cid:durableId="1966541546">
    <w:abstractNumId w:val="2"/>
  </w:num>
  <w:num w:numId="3" w16cid:durableId="1643537635">
    <w:abstractNumId w:val="3"/>
  </w:num>
  <w:num w:numId="4" w16cid:durableId="9655033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1MTEyMzS0szA0tjcyUdpeDU4uLM/DyQAsNaAEByN9YsAAAA"/>
  </w:docVars>
  <w:rsids>
    <w:rsidRoot w:val="007621B0"/>
    <w:rsid w:val="000162DF"/>
    <w:rsid w:val="00047990"/>
    <w:rsid w:val="00071D66"/>
    <w:rsid w:val="00084870"/>
    <w:rsid w:val="001145CB"/>
    <w:rsid w:val="00162EF6"/>
    <w:rsid w:val="00192481"/>
    <w:rsid w:val="00195742"/>
    <w:rsid w:val="001F7132"/>
    <w:rsid w:val="002617FF"/>
    <w:rsid w:val="00307896"/>
    <w:rsid w:val="00321D73"/>
    <w:rsid w:val="003452B0"/>
    <w:rsid w:val="003828C6"/>
    <w:rsid w:val="003F0EE8"/>
    <w:rsid w:val="00434076"/>
    <w:rsid w:val="00445779"/>
    <w:rsid w:val="004622DF"/>
    <w:rsid w:val="00621C16"/>
    <w:rsid w:val="00622078"/>
    <w:rsid w:val="006B2EF7"/>
    <w:rsid w:val="00705843"/>
    <w:rsid w:val="007621B0"/>
    <w:rsid w:val="00764C73"/>
    <w:rsid w:val="007B6E6E"/>
    <w:rsid w:val="007B796F"/>
    <w:rsid w:val="0080222E"/>
    <w:rsid w:val="0080573A"/>
    <w:rsid w:val="008818A3"/>
    <w:rsid w:val="008A1EF9"/>
    <w:rsid w:val="008F7999"/>
    <w:rsid w:val="00904B91"/>
    <w:rsid w:val="00934FA7"/>
    <w:rsid w:val="009A1C7A"/>
    <w:rsid w:val="009D0BBD"/>
    <w:rsid w:val="00A16AE0"/>
    <w:rsid w:val="00A30204"/>
    <w:rsid w:val="00A70DA6"/>
    <w:rsid w:val="00AD15C7"/>
    <w:rsid w:val="00B0079A"/>
    <w:rsid w:val="00B10367"/>
    <w:rsid w:val="00B30D2D"/>
    <w:rsid w:val="00B32D34"/>
    <w:rsid w:val="00B4701A"/>
    <w:rsid w:val="00B71C0C"/>
    <w:rsid w:val="00B81948"/>
    <w:rsid w:val="00C0244A"/>
    <w:rsid w:val="00C67E56"/>
    <w:rsid w:val="00D437F3"/>
    <w:rsid w:val="00DA7A39"/>
    <w:rsid w:val="00DE6550"/>
    <w:rsid w:val="00DF7FBD"/>
    <w:rsid w:val="00E21305"/>
    <w:rsid w:val="00E73097"/>
    <w:rsid w:val="00E90C68"/>
    <w:rsid w:val="00EE52DC"/>
    <w:rsid w:val="00F11750"/>
    <w:rsid w:val="00F11935"/>
    <w:rsid w:val="00FC2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0CC56EC7"/>
  <w15:chartTrackingRefBased/>
  <w15:docId w15:val="{E42A084E-828C-49B2-9302-0DAD08020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6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7621B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E6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65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55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6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C73"/>
  </w:style>
  <w:style w:type="paragraph" w:styleId="Footer">
    <w:name w:val="footer"/>
    <w:basedOn w:val="Normal"/>
    <w:link w:val="FooterChar"/>
    <w:uiPriority w:val="99"/>
    <w:unhideWhenUsed/>
    <w:rsid w:val="0076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C73"/>
  </w:style>
  <w:style w:type="paragraph" w:styleId="ListParagraph">
    <w:name w:val="List Paragraph"/>
    <w:basedOn w:val="Normal"/>
    <w:uiPriority w:val="34"/>
    <w:qFormat/>
    <w:rsid w:val="00A16A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22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blevins@accakids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64</Words>
  <Characters>2622</Characters>
  <Application>Microsoft Office Word</Application>
  <DocSecurity>0</DocSecurity>
  <Lines>67</Lines>
  <Paragraphs>36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O. Harmon</dc:creator>
  <cp:keywords/>
  <dc:description/>
  <cp:lastModifiedBy>Stoney Blevins</cp:lastModifiedBy>
  <cp:revision>18</cp:revision>
  <cp:lastPrinted>2025-10-13T20:17:00Z</cp:lastPrinted>
  <dcterms:created xsi:type="dcterms:W3CDTF">2025-10-13T20:04:00Z</dcterms:created>
  <dcterms:modified xsi:type="dcterms:W3CDTF">2025-10-14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73d51-47c8-429e-bc12-b501ffe52f67</vt:lpwstr>
  </property>
</Properties>
</file>